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3:28</w:t>
      </w:r>
      <w:r>
        <w:t xml:space="preserve"> </w:t>
      </w:r>
      <w:r>
        <w:t xml:space="preserve">-</w:t>
      </w:r>
      <w:r>
        <w:t xml:space="preserve"> </w:t>
      </w:r>
      <w:r>
        <w:t xml:space="preserve">13:3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งพื้นที่เมื่อเช้าน้าไปดูสภาพของถนนอันตรายหรือไม่ ปัญหาเป็นช่องทางเดินรถ สามเหลี่ยม ฟัง 93 เล่นนะฮะจุดเกิดเหตุ ตรงจุดกลับรถทางเข้าโรงพยาบาลพระสมุทรเจดีย์สวาทยานนท์ด้วยนะครับ มุ่งหน้าสามแยกพระสมุทรเจดีย์ ขับเลือดบนผิวถนนแล้วก็จากการสอบถามเหตุการณ์นะครับ จะถามว่านายมานพนาเกลือผู้ตายเนี่ย หมากัด เพื่อนๆมาทานอาหารอีสานตรงจุดใกล้เกิดเหตุนะครับ ใกล้จุดเกิดเหตุให้นะในช่วงเย็นแล้วก็หลังกินเสร็จก็แยกย้ายกันกลับบ้านครับ จะผ่านกำลังจะเดินข้ามถนนจะร้านอาหารอีสานที่จะข้ามไปฝั่งโรงพยาบาลพระสมุทรเจดีย์ ก็เกิดเหตุดังกล่าวซะก่อนนะครับ ส่วนชาวบ้านบริเวณนี้ได้เล่าให้ฟังบอกว่าจุดเกิดเหตุนี้ ไฟทางดับ ทำให้ถนนมืดแล้วก็ต้นไม้เกาะกลางมันด้วยนะครับทำให้คนขับรถ คนใช้ทางมองไม่ค่อยจะเห็นในการใช้รถใช้ถนนเส้นนี้นะ ไม่ได้ยินเสียง คนเสียชีวิตที่เขามานั่งกินที่ร้านลุงใช่ไหม กลับบ้าน สิ่งที่ชาวบ้านบอกตรงกันนะตรงนี้เป็นจุดอันตรายเหมือนกันนะยิ่งกับค่ำคืนแห่งแสงสว่าง เพียงพอ แล้วก็อย่างที่เห็นไป ต้นไม้กลางถนนเขาบอกว่ามันรกทึบไปหน่อย มีคราบเลือดอยู่เลยนายค่ะปฏิเสธที่เกิด แล้วก็กินของเรา ไปตรวจสอบสภาพถนนก็จะพอไปถึงหน่วยงาน ให้เข้ามาดูแลแก้ไขหน่อยนะครับ ให้มันไม่ลบตาด้วยนะคะ ทั้งหมดนี้ก็คือข่าวเที่ยงไทยรัฐน้องนะคะลาไปก่อนสวัสดีค่ะ ดีครับ บรรยากาศสถานีรถไฟชุมทางหาดใหญ่จังหวัดสงขลากลับมาคึกคักอีกครั้งนึงนะคะหลังจาก การเดินรถไฟในพื้นที่จังหวัดชายแดนภาคใต้ กลับมาเปิดเดินรถตามปกติทุกขบวนแล้วทั้งขบวนรถท้องถิ่นและขบวนรถจากกรุงเทพฯ เนื้อเพลงขบวน 447 สุราษฎร์ธานีสุไหงโกลกเพียงขบวนเดียว สิ้นสุดปลายทางสถานีรถไฟชุมทางหาดใหญ่ เนื่องจาก ต้องรอตั้งขบวนใหม่แล้วแต่ก่อนหน้านี้ต้องหยุดเดินรถทุกขบวนมา 2 วันจากเหตุลอบวางระเบิด ไปเมื่อ 13 ธันวาคมที่ผ่านมาช่วยเจ้าหน้าที่รถไฟและฝ่ายความมั่นคงมีการประชุมกำหนดมาตรการ ความปลอดภัยใหม่ ยกระดับดูแลความปลอดภัยสูงสุดมีการเพิ่มกำลังออกลาดตระเวนเส้นทางรถไฟในพื้นที่เสี่ยงมาก เพื่อสร้างความมั่นใจให้กับพนักงานที่ปฏิบัติงานในพื้นที่ 3 จังหวัดชายแดนภาคใต้ กลับมาเปิดเดินรถอีกครั้งในวันนี้ จอห์นสันนายกรัฐมนตรีอังกฤษเรียกร้องประชาชนให้ฉีดวัคซีนเข็มกระตุ้นและระมัดระวังค่ะ ต้องพบปะกับผู้คนหลังจากที่โรคโควิต 19 สายพันธุ์ omegle แพร่กระจายอย่างรวดเร็วในสหราชอาณาจักร มียอดผู้ป่วยเข้าโรงพยาบาลเพิ่มขึ้น 10% ส่วนเมื่อวานนี้อัพเดทรายงานผู้ป่วยเบาหวานมากถึง 70,000 บาท นับตัวเลขผู้ป่วยรายวันสูงที่สุดนับตั้งแต่เกิดการระบาดของโรคโควิด 19 หัวหน้าเจ้าหน้าที่การแพทย์ของอังกฤษเตือนในงานแถลงข่าวว่า สถิติการติดเชื้อจะถูกทำลายอีกหลายครั้งตลอดช่วง 2-3 สัปดาห์ข้างหน้า และประชาชนควรจัดลำดับว่าอะไรเป็นสิ่งสำคัญว่าจะไปพบปะใครในช่วงเวลาใกล้ถึงเทศกาล ตัดเส้นนี้ รัฐมนตรี x****** อยู่ข้างนอกแต่กลัวหิวข้าวเสีย ผมจะบูตรังแคทำไมต้องเลือกลองเคลียร์ใหม่สุดเจลซ่อมส่วนผสมของน้ำมันดอกทานตะวัน เกลี่ย สนับสนุนโดยปกติ First Smart tpn ศิริราช ฤาษีหน้าไรซ์เบอร์รี่สูตรน้ำตาลน้อยมีทุกที่ทุกวัน ทุกเทศกาล Honda spacy I thank พบข้อเสนอสุดคุ้มที่โชว์รูมฮอนด้าทั่วประเทศ รูปโตไปกับหุ้น NV เพราะเดินหน้าเข้าจดทะเบียนในตลาดหลักทรัพย์ สวัสดีค่ะรายการไทยรัฐวันนี้อยู่กับแกงกะหรี่นะคะ แล้วก็เลยฝันบันเทิงกันค่ะโสดแล้วจ้าเวียร์ศุกลวัฒน์ ออกมาตอบนะคะ สงสัยถามรายละเอียดนะคะติดตามจ้า พี่สายฟ้าพี่พายุนะคะวันนี้ติดตามดีๆเลยนะเขามีการประเดิมละครงานแรกในชีวิตจะเป็นยังไงเดี๋ยวเล่าให้ฟังนะคะ ผู้ชมขามาที่เขาได้ดีกว่านะคะหลายคนอยากรู้จังเลยนะ เวียร์ศุกลวัฒน์จะออกมาตอบว่ายังไงหลังจากโสดแล้วออกมาประกาศนะคะ ความสัมพันธ์กับน้องเบลล่าตอนนี้เหลือแค่พี่น้อง เปล่ารวมถึงเรื่องมือที่สามด้วยโดยเฉพาะวรเดชที่บอกว่า ตอนนี้โสดแล้วทำอะไรก็ได้เดี๋ยวเราไปถามจากปากของเฮียกันค่ะ ก็โสดแล้วทำอะไรก็ได้ ไม่มีหรอกครับ ไม่เป็นไรดีแล้วกันเราก็ไม่ได้บอกว่าทะเลาะ ไม่เคยมีเรื่องมือที่สามไม่ได้ทั้งสิ้นทั้งที่เราอยู่ในสถานะ พี่เป็นพี่น้องกัน มันน่าจะดีกว่าเราก็มีเหตุและ คุยกันตลอด ที่ว่า อุณหภูมิมากขึ้นดีที่สุดแล้ว จะไปโยงจะไปทำร้ายคนอื่นเรื่องนี้มันเป็นเรื่องของคนสองคน แต่ก็หาคำตอบใช่ไหม มันเจ็บ อะไรก็ไม่ต้องไปหาหรอกครับมันเป็นเรื่องที่เราคุยกัน 2 คน ขอบคุณทุกคนแล้วกันครับ บอกว่า คอยให้กำลังใจพวกเรา แม่พี่เวียร์ที่ไม่เคยทำให้ผิดหวังถามอะไรก็ตอบแบบตรงๆไม่ยอมขายปีที่ผ่านมาไม่ต้องเสียดายว่าเขาทำดีที่สุดแล้วนะจ๊ะ พี่มาสังเกตไหมนักข่าวถามว่าตอนนี้โสดสนิทหรือเปล่ายอมรับนะ คุยกันอยู่ไม่เป็นไรหรอกเมียบอกแล้วบอกไปว่าได้หรือนอกวงการแล้วนะคะว่าในวงการไม่มีคนต้องการ เข้ามาคุยกันบ้างในช่วงนี้นะคะขอให้ความรักครั้งนี้แบบ Wonderful ไปเลยนะคะแต่ก็เป็นธรรมดานะพี่เบียร์เขาก็เป็นคนน่ารักแล้วตอนนี้โสดแล้วนะคะก็ ดูกันต่อดีกว่านะคะกับกองถ่ายละครต้องบอกว่า แล้ว Exclusive มากก็มีเบื้องหลังมาให้ดูค่ะเดี๋ยวให้ดูเลยนะคะนักแสดงแอนทองประสม ธีรเดชชมพู่อารยาเดือนมาเข้าเช้าด้วยที่สำคัญผู้ชมสายฟ้าพายุมาแล้วจ้า มาหลอกแม่ว่ายังไงมารับเธอกับละคร 250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3:28 - 13:30 น.) 16 ธ.ค. 2564</dc:title>
  <dc:creator/>
  <cp:keywords/>
  <dcterms:created xsi:type="dcterms:W3CDTF">2024-01-04T02:48:36Z</dcterms:created>
  <dcterms:modified xsi:type="dcterms:W3CDTF">2024-01-04T0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00 น.</vt:lpwstr>
  </property>
  <property fmtid="{D5CDD505-2E9C-101B-9397-08002B2CF9AE}" pid="3" name="subtitle">
    <vt:lpwstr/>
  </property>
</Properties>
</file>